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0000e+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0000e+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0402e+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99748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99748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9:45:15Z</dcterms:created>
  <dcterms:modified xsi:type="dcterms:W3CDTF">2025-07-10T0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